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F74CAC" w14:textId="77777777" w:rsidR="00A02069" w:rsidRPr="003A446A" w:rsidRDefault="00A02069" w:rsidP="0097729E">
      <w:pPr>
        <w:rPr>
          <w:rFonts w:asciiTheme="minorHAnsi" w:hAnsiTheme="minorHAnsi" w:cstheme="minorHAnsi"/>
        </w:rPr>
      </w:pPr>
    </w:p>
    <w:p w14:paraId="5045405E" w14:textId="4EE2C469" w:rsidR="00A33A8E" w:rsidRPr="003A446A" w:rsidRDefault="003A446A" w:rsidP="003A446A">
      <w:pPr>
        <w:jc w:val="right"/>
        <w:rPr>
          <w:rFonts w:asciiTheme="minorHAnsi" w:hAnsiTheme="minorHAnsi" w:cstheme="minorHAnsi"/>
        </w:rPr>
      </w:pPr>
      <w:r w:rsidRPr="003A446A">
        <w:rPr>
          <w:rFonts w:asciiTheme="minorHAnsi" w:hAnsiTheme="minorHAnsi" w:cstheme="minorHAnsi"/>
          <w:noProof/>
          <w:lang w:val="en-GB"/>
        </w:rPr>
        <w:drawing>
          <wp:inline distT="0" distB="0" distL="0" distR="0" wp14:anchorId="6C95D838" wp14:editId="4B94C1A5">
            <wp:extent cx="2257425" cy="723972"/>
            <wp:effectExtent l="0" t="0" r="0" b="0"/>
            <wp:docPr id="2" name="Picture 2" descr="Image result for Lancaster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ancaster University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9160" cy="72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18723" w14:textId="77777777" w:rsidR="00C67520" w:rsidRPr="003A446A" w:rsidRDefault="00C67520" w:rsidP="0097729E">
      <w:pPr>
        <w:rPr>
          <w:rFonts w:asciiTheme="minorHAnsi" w:hAnsiTheme="minorHAnsi" w:cstheme="minorHAnsi"/>
        </w:rPr>
      </w:pPr>
    </w:p>
    <w:p w14:paraId="65ED6162" w14:textId="77777777" w:rsidR="002865AE" w:rsidRDefault="002865AE" w:rsidP="00857F0A">
      <w:pPr>
        <w:jc w:val="center"/>
        <w:rPr>
          <w:rFonts w:asciiTheme="minorHAnsi" w:hAnsiTheme="minorHAnsi" w:cstheme="minorHAnsi"/>
          <w:b/>
          <w:szCs w:val="22"/>
        </w:rPr>
      </w:pPr>
      <w:r w:rsidRPr="003A446A">
        <w:rPr>
          <w:rFonts w:asciiTheme="minorHAnsi" w:hAnsiTheme="minorHAnsi" w:cstheme="minorHAnsi"/>
          <w:b/>
          <w:szCs w:val="22"/>
        </w:rPr>
        <w:t>JOB DESCRIPTION</w:t>
      </w:r>
    </w:p>
    <w:p w14:paraId="1F19ACCF" w14:textId="370751F9" w:rsidR="002501D2" w:rsidRPr="003A446A" w:rsidRDefault="002501D2" w:rsidP="00857F0A">
      <w:pPr>
        <w:jc w:val="center"/>
        <w:rPr>
          <w:rFonts w:asciiTheme="minorHAnsi" w:hAnsiTheme="minorHAnsi" w:cstheme="minorHAnsi"/>
          <w:b/>
          <w:szCs w:val="22"/>
        </w:rPr>
      </w:pPr>
      <w:r w:rsidRPr="002501D2">
        <w:rPr>
          <w:rFonts w:asciiTheme="minorHAnsi" w:hAnsiTheme="minorHAnsi" w:cstheme="minorHAnsi"/>
          <w:b/>
          <w:szCs w:val="22"/>
        </w:rPr>
        <w:t>Vacancy Ref: 0411-24</w:t>
      </w:r>
    </w:p>
    <w:p w14:paraId="3518E4B1" w14:textId="77777777" w:rsidR="00A02069" w:rsidRPr="003A446A" w:rsidRDefault="00A02069" w:rsidP="0097729E">
      <w:pPr>
        <w:rPr>
          <w:rFonts w:asciiTheme="minorHAnsi" w:hAnsiTheme="minorHAnsi" w:cstheme="minorHAnsi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47"/>
        <w:gridCol w:w="3212"/>
      </w:tblGrid>
      <w:tr w:rsidR="00A02069" w:rsidRPr="003A446A" w14:paraId="6C689835" w14:textId="77777777" w:rsidTr="000D364C">
        <w:tc>
          <w:tcPr>
            <w:tcW w:w="7308" w:type="dxa"/>
            <w:vAlign w:val="center"/>
          </w:tcPr>
          <w:p w14:paraId="170A3711" w14:textId="77777777" w:rsidR="00665796" w:rsidRPr="003A446A" w:rsidRDefault="00A02069" w:rsidP="00665796">
            <w:pPr>
              <w:rPr>
                <w:rFonts w:asciiTheme="minorHAnsi" w:hAnsiTheme="minorHAnsi" w:cstheme="minorHAnsi"/>
                <w:b/>
              </w:rPr>
            </w:pPr>
            <w:r w:rsidRPr="003A446A">
              <w:rPr>
                <w:rFonts w:asciiTheme="minorHAnsi" w:hAnsiTheme="minorHAnsi" w:cstheme="minorHAnsi"/>
                <w:b/>
                <w:szCs w:val="22"/>
              </w:rPr>
              <w:t>Job Title:</w:t>
            </w:r>
            <w:r w:rsidRPr="003A446A">
              <w:rPr>
                <w:rFonts w:asciiTheme="minorHAnsi" w:hAnsiTheme="minorHAnsi" w:cstheme="minorHAnsi"/>
                <w:szCs w:val="22"/>
              </w:rPr>
              <w:tab/>
            </w:r>
            <w:r w:rsidR="00FA2BA3" w:rsidRPr="003A446A">
              <w:rPr>
                <w:rFonts w:asciiTheme="minorHAnsi" w:hAnsiTheme="minorHAnsi" w:cstheme="minorHAnsi"/>
                <w:b/>
              </w:rPr>
              <w:t>Mechanical</w:t>
            </w:r>
            <w:r w:rsidR="0014346D" w:rsidRPr="003A446A">
              <w:rPr>
                <w:rFonts w:asciiTheme="minorHAnsi" w:hAnsiTheme="minorHAnsi" w:cstheme="minorHAnsi"/>
                <w:b/>
              </w:rPr>
              <w:t xml:space="preserve"> Engineer supporting</w:t>
            </w:r>
            <w:r w:rsidR="00665796" w:rsidRPr="003A446A">
              <w:rPr>
                <w:rFonts w:asciiTheme="minorHAnsi" w:hAnsiTheme="minorHAnsi" w:cstheme="minorHAnsi"/>
                <w:b/>
              </w:rPr>
              <w:t xml:space="preserve"> </w:t>
            </w:r>
            <w:r w:rsidR="00CF5362" w:rsidRPr="003A446A">
              <w:rPr>
                <w:rFonts w:asciiTheme="minorHAnsi" w:hAnsiTheme="minorHAnsi" w:cstheme="minorHAnsi"/>
                <w:b/>
              </w:rPr>
              <w:t>Superconducting</w:t>
            </w:r>
            <w:r w:rsidR="00665796" w:rsidRPr="003A446A">
              <w:rPr>
                <w:rFonts w:asciiTheme="minorHAnsi" w:hAnsiTheme="minorHAnsi" w:cstheme="minorHAnsi"/>
                <w:b/>
              </w:rPr>
              <w:t xml:space="preserve"> RF Engineering (Cockcroft Institute)</w:t>
            </w:r>
          </w:p>
          <w:p w14:paraId="7DEF35B4" w14:textId="77777777" w:rsidR="00A02069" w:rsidRPr="003A446A" w:rsidRDefault="00A02069" w:rsidP="00C67520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240" w:type="dxa"/>
            <w:vAlign w:val="center"/>
          </w:tcPr>
          <w:p w14:paraId="5CEC32E0" w14:textId="77777777" w:rsidR="00A02069" w:rsidRPr="003A446A" w:rsidRDefault="00160C1C" w:rsidP="00467D21">
            <w:pPr>
              <w:rPr>
                <w:rFonts w:asciiTheme="minorHAnsi" w:hAnsiTheme="minorHAnsi" w:cstheme="minorHAnsi"/>
                <w:szCs w:val="22"/>
              </w:rPr>
            </w:pPr>
            <w:r w:rsidRPr="003A446A">
              <w:rPr>
                <w:rFonts w:asciiTheme="minorHAnsi" w:hAnsiTheme="minorHAnsi" w:cstheme="minorHAnsi"/>
                <w:szCs w:val="22"/>
              </w:rPr>
              <w:t xml:space="preserve">Grade </w:t>
            </w:r>
            <w:r w:rsidR="00CF5362" w:rsidRPr="003A446A">
              <w:rPr>
                <w:rFonts w:asciiTheme="minorHAnsi" w:hAnsiTheme="minorHAnsi" w:cstheme="minorHAnsi"/>
                <w:szCs w:val="22"/>
              </w:rPr>
              <w:t>(</w:t>
            </w:r>
            <w:r w:rsidR="00917E31" w:rsidRPr="003A446A">
              <w:rPr>
                <w:rFonts w:asciiTheme="minorHAnsi" w:hAnsiTheme="minorHAnsi" w:cstheme="minorHAnsi"/>
                <w:szCs w:val="22"/>
              </w:rPr>
              <w:t>6</w:t>
            </w:r>
            <w:r w:rsidR="0014346D" w:rsidRPr="003A446A">
              <w:rPr>
                <w:rFonts w:asciiTheme="minorHAnsi" w:hAnsiTheme="minorHAnsi" w:cstheme="minorHAnsi"/>
                <w:szCs w:val="22"/>
              </w:rPr>
              <w:t>)</w:t>
            </w:r>
          </w:p>
        </w:tc>
      </w:tr>
      <w:tr w:rsidR="00A02069" w:rsidRPr="003A446A" w14:paraId="4C24DBD5" w14:textId="77777777" w:rsidTr="00857F0A">
        <w:trPr>
          <w:trHeight w:val="467"/>
        </w:trPr>
        <w:tc>
          <w:tcPr>
            <w:tcW w:w="10548" w:type="dxa"/>
            <w:gridSpan w:val="2"/>
            <w:vAlign w:val="center"/>
          </w:tcPr>
          <w:p w14:paraId="03A42B7C" w14:textId="77777777" w:rsidR="00A02069" w:rsidRPr="003A446A" w:rsidRDefault="00A02069" w:rsidP="00665796">
            <w:pPr>
              <w:rPr>
                <w:rFonts w:asciiTheme="minorHAnsi" w:hAnsiTheme="minorHAnsi" w:cstheme="minorHAnsi"/>
                <w:szCs w:val="22"/>
              </w:rPr>
            </w:pPr>
            <w:r w:rsidRPr="003A446A">
              <w:rPr>
                <w:rFonts w:asciiTheme="minorHAnsi" w:hAnsiTheme="minorHAnsi" w:cstheme="minorHAnsi"/>
                <w:b/>
                <w:szCs w:val="22"/>
              </w:rPr>
              <w:t>Department/College:</w:t>
            </w:r>
            <w:r w:rsidRPr="003A446A">
              <w:rPr>
                <w:rFonts w:asciiTheme="minorHAnsi" w:hAnsiTheme="minorHAnsi" w:cstheme="minorHAnsi"/>
                <w:szCs w:val="22"/>
              </w:rPr>
              <w:tab/>
            </w:r>
            <w:r w:rsidRPr="003A446A">
              <w:rPr>
                <w:rFonts w:asciiTheme="minorHAnsi" w:hAnsiTheme="minorHAnsi" w:cstheme="minorHAnsi"/>
                <w:szCs w:val="22"/>
              </w:rPr>
              <w:tab/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58695595"/>
                <w:placeholder>
                  <w:docPart w:val="AB2E6DC53DCB455CB98B5079DF4479E9"/>
                </w:placeholder>
              </w:sdtPr>
              <w:sdtEndPr/>
              <w:sdtContent>
                <w:r w:rsidR="00665796" w:rsidRPr="003A446A">
                  <w:rPr>
                    <w:rFonts w:asciiTheme="minorHAnsi" w:hAnsiTheme="minorHAnsi" w:cstheme="minorHAnsi"/>
                    <w:szCs w:val="22"/>
                  </w:rPr>
                  <w:t>Engineering</w:t>
                </w:r>
              </w:sdtContent>
            </w:sdt>
          </w:p>
        </w:tc>
      </w:tr>
      <w:tr w:rsidR="00A02069" w:rsidRPr="003A446A" w14:paraId="05CDBC25" w14:textId="77777777" w:rsidTr="000D364C">
        <w:tc>
          <w:tcPr>
            <w:tcW w:w="10548" w:type="dxa"/>
            <w:gridSpan w:val="2"/>
            <w:vAlign w:val="center"/>
          </w:tcPr>
          <w:p w14:paraId="3D126587" w14:textId="77777777" w:rsidR="00A02069" w:rsidRPr="003A446A" w:rsidRDefault="00A02069" w:rsidP="00665796">
            <w:pPr>
              <w:rPr>
                <w:rFonts w:asciiTheme="minorHAnsi" w:hAnsiTheme="minorHAnsi" w:cstheme="minorHAnsi"/>
                <w:szCs w:val="22"/>
              </w:rPr>
            </w:pPr>
            <w:r w:rsidRPr="003A446A">
              <w:rPr>
                <w:rFonts w:asciiTheme="minorHAnsi" w:hAnsiTheme="minorHAnsi" w:cstheme="minorHAnsi"/>
                <w:b/>
                <w:szCs w:val="22"/>
              </w:rPr>
              <w:t>Directly responsible to:</w:t>
            </w:r>
            <w:r w:rsidRPr="003A446A">
              <w:rPr>
                <w:rFonts w:asciiTheme="minorHAnsi" w:hAnsiTheme="minorHAnsi" w:cstheme="minorHAnsi"/>
                <w:szCs w:val="22"/>
              </w:rPr>
              <w:tab/>
            </w:r>
            <w:r w:rsidRPr="003A446A">
              <w:rPr>
                <w:rFonts w:asciiTheme="minorHAnsi" w:hAnsiTheme="minorHAnsi" w:cstheme="minorHAnsi"/>
                <w:szCs w:val="22"/>
              </w:rPr>
              <w:tab/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58695598"/>
                <w:placeholder>
                  <w:docPart w:val="A781884DFAA34A4093E556387EBF61F0"/>
                </w:placeholder>
              </w:sdtPr>
              <w:sdtEndPr/>
              <w:sdtContent>
                <w:r w:rsidR="00CA42F0" w:rsidRPr="003A446A">
                  <w:rPr>
                    <w:rFonts w:asciiTheme="minorHAnsi" w:hAnsiTheme="minorHAnsi" w:cstheme="minorHAnsi"/>
                    <w:szCs w:val="22"/>
                  </w:rPr>
                  <w:t>P</w:t>
                </w:r>
                <w:r w:rsidR="00665796" w:rsidRPr="003A446A">
                  <w:rPr>
                    <w:rFonts w:asciiTheme="minorHAnsi" w:hAnsiTheme="minorHAnsi" w:cstheme="minorHAnsi"/>
                    <w:szCs w:val="22"/>
                  </w:rPr>
                  <w:t>r</w:t>
                </w:r>
                <w:r w:rsidR="00CA42F0" w:rsidRPr="003A446A">
                  <w:rPr>
                    <w:rFonts w:asciiTheme="minorHAnsi" w:hAnsiTheme="minorHAnsi" w:cstheme="minorHAnsi"/>
                    <w:szCs w:val="22"/>
                  </w:rPr>
                  <w:t>of</w:t>
                </w:r>
                <w:r w:rsidR="00665796" w:rsidRPr="003A446A">
                  <w:rPr>
                    <w:rFonts w:asciiTheme="minorHAnsi" w:hAnsiTheme="minorHAnsi" w:cstheme="minorHAnsi"/>
                    <w:szCs w:val="22"/>
                  </w:rPr>
                  <w:t xml:space="preserve"> Graeme Burt</w:t>
                </w:r>
              </w:sdtContent>
            </w:sdt>
          </w:p>
        </w:tc>
      </w:tr>
      <w:tr w:rsidR="00A02069" w:rsidRPr="003A446A" w14:paraId="5D58FF88" w14:textId="77777777" w:rsidTr="000D364C">
        <w:tc>
          <w:tcPr>
            <w:tcW w:w="10548" w:type="dxa"/>
            <w:gridSpan w:val="2"/>
            <w:vAlign w:val="center"/>
          </w:tcPr>
          <w:p w14:paraId="40B79196" w14:textId="77777777" w:rsidR="00A02069" w:rsidRPr="003A446A" w:rsidRDefault="00A02069" w:rsidP="00467D21">
            <w:pPr>
              <w:rPr>
                <w:rFonts w:asciiTheme="minorHAnsi" w:hAnsiTheme="minorHAnsi" w:cstheme="minorHAnsi"/>
                <w:szCs w:val="22"/>
              </w:rPr>
            </w:pPr>
            <w:r w:rsidRPr="003A446A">
              <w:rPr>
                <w:rFonts w:asciiTheme="minorHAnsi" w:hAnsiTheme="minorHAnsi" w:cstheme="minorHAnsi"/>
                <w:b/>
                <w:szCs w:val="22"/>
              </w:rPr>
              <w:t>Supervisory responsibility for:</w:t>
            </w:r>
            <w:r w:rsidRPr="003A446A">
              <w:rPr>
                <w:rFonts w:asciiTheme="minorHAnsi" w:hAnsiTheme="minorHAnsi" w:cstheme="minorHAnsi"/>
                <w:szCs w:val="22"/>
              </w:rPr>
              <w:tab/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58695599"/>
                <w:placeholder>
                  <w:docPart w:val="21D762B16ABB4A74B21105C9C5957627"/>
                </w:placeholder>
              </w:sdtPr>
              <w:sdtEndPr/>
              <w:sdtContent>
                <w:r w:rsidR="00C67520" w:rsidRPr="003A446A">
                  <w:rPr>
                    <w:rFonts w:asciiTheme="minorHAnsi" w:hAnsiTheme="minorHAnsi" w:cstheme="minorHAnsi"/>
                    <w:szCs w:val="22"/>
                  </w:rPr>
                  <w:t>N/A</w:t>
                </w:r>
              </w:sdtContent>
            </w:sdt>
          </w:p>
        </w:tc>
      </w:tr>
      <w:tr w:rsidR="00A02069" w:rsidRPr="003A446A" w14:paraId="58EC5704" w14:textId="77777777" w:rsidTr="00DC3206">
        <w:tc>
          <w:tcPr>
            <w:tcW w:w="10548" w:type="dxa"/>
            <w:gridSpan w:val="2"/>
            <w:tcBorders>
              <w:bottom w:val="nil"/>
            </w:tcBorders>
            <w:vAlign w:val="center"/>
          </w:tcPr>
          <w:p w14:paraId="3A4FEEA8" w14:textId="77777777" w:rsidR="00160C1C" w:rsidRPr="003A446A" w:rsidRDefault="00160C1C" w:rsidP="00160C1C">
            <w:pPr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b/>
                <w:color w:val="000000"/>
                <w:szCs w:val="22"/>
              </w:rPr>
              <w:t>Other contacts</w:t>
            </w:r>
            <w:r w:rsidRPr="003A446A">
              <w:rPr>
                <w:rFonts w:asciiTheme="minorHAnsi" w:hAnsiTheme="minorHAnsi" w:cstheme="minorHAnsi"/>
                <w:b/>
                <w:color w:val="000000"/>
                <w:szCs w:val="22"/>
              </w:rPr>
              <w:cr/>
              <w:t>Internal:</w:t>
            </w:r>
            <w:r w:rsidR="00C67520" w:rsidRPr="003A446A">
              <w:rPr>
                <w:rFonts w:asciiTheme="minorHAnsi" w:hAnsiTheme="minorHAnsi" w:cstheme="minorHAnsi"/>
                <w:color w:val="000000"/>
                <w:szCs w:val="22"/>
              </w:rPr>
              <w:br/>
            </w: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All </w:t>
            </w:r>
            <w:r w:rsidR="00665796" w:rsidRPr="003A446A">
              <w:rPr>
                <w:rFonts w:asciiTheme="minorHAnsi" w:hAnsiTheme="minorHAnsi" w:cstheme="minorHAnsi"/>
                <w:color w:val="000000"/>
                <w:szCs w:val="22"/>
              </w:rPr>
              <w:t>Lancaster Cockcroft staff and students</w:t>
            </w:r>
          </w:p>
          <w:p w14:paraId="27836C3D" w14:textId="77777777" w:rsidR="00160C1C" w:rsidRPr="003A446A" w:rsidRDefault="00160C1C" w:rsidP="00160C1C">
            <w:pPr>
              <w:rPr>
                <w:rFonts w:asciiTheme="minorHAnsi" w:hAnsiTheme="minorHAnsi" w:cstheme="minorHAnsi"/>
                <w:b/>
                <w:color w:val="000000"/>
                <w:szCs w:val="22"/>
              </w:rPr>
            </w:pPr>
          </w:p>
          <w:p w14:paraId="77DC2564" w14:textId="77777777" w:rsidR="00C67520" w:rsidRPr="003A446A" w:rsidRDefault="00160C1C" w:rsidP="00160C1C">
            <w:pPr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3A446A">
              <w:rPr>
                <w:rFonts w:asciiTheme="minorHAnsi" w:hAnsiTheme="minorHAnsi" w:cstheme="minorHAnsi"/>
                <w:b/>
                <w:color w:val="000000"/>
                <w:szCs w:val="22"/>
              </w:rPr>
              <w:t>External:</w:t>
            </w:r>
          </w:p>
          <w:p w14:paraId="5393673C" w14:textId="77777777" w:rsidR="00A02069" w:rsidRPr="003A446A" w:rsidRDefault="00665796" w:rsidP="00CF5362">
            <w:pPr>
              <w:rPr>
                <w:rFonts w:asciiTheme="minorHAnsi" w:hAnsiTheme="minorHAnsi" w:cstheme="minorHAnsi"/>
                <w:szCs w:val="22"/>
              </w:rPr>
            </w:pP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All Cockcroft staff, Engineers at Daresbury Labor</w:t>
            </w:r>
            <w:r w:rsidR="00CF5362" w:rsidRPr="003A446A">
              <w:rPr>
                <w:rFonts w:asciiTheme="minorHAnsi" w:hAnsiTheme="minorHAnsi" w:cstheme="minorHAnsi"/>
                <w:color w:val="000000"/>
                <w:szCs w:val="22"/>
              </w:rPr>
              <w:t>atory, collaborators at CERN,</w:t>
            </w: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 </w:t>
            </w:r>
            <w:r w:rsidR="00D31865" w:rsidRPr="003A446A">
              <w:rPr>
                <w:rFonts w:asciiTheme="minorHAnsi" w:hAnsiTheme="minorHAnsi" w:cstheme="minorHAnsi"/>
                <w:color w:val="000000"/>
                <w:szCs w:val="22"/>
              </w:rPr>
              <w:t>Fermilab</w:t>
            </w: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,</w:t>
            </w:r>
            <w:r w:rsidR="00D31865"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 </w:t>
            </w:r>
            <w:proofErr w:type="spellStart"/>
            <w:r w:rsidR="00D31865" w:rsidRPr="003A446A">
              <w:rPr>
                <w:rFonts w:asciiTheme="minorHAnsi" w:hAnsiTheme="minorHAnsi" w:cstheme="minorHAnsi"/>
                <w:color w:val="000000"/>
                <w:szCs w:val="22"/>
              </w:rPr>
              <w:t>Jlab</w:t>
            </w:r>
            <w:proofErr w:type="spellEnd"/>
            <w:r w:rsidR="00D31865" w:rsidRPr="003A446A">
              <w:rPr>
                <w:rFonts w:asciiTheme="minorHAnsi" w:hAnsiTheme="minorHAnsi" w:cstheme="minorHAnsi"/>
                <w:color w:val="000000"/>
                <w:szCs w:val="22"/>
              </w:rPr>
              <w:t>, ODU, LBNL</w:t>
            </w: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 </w:t>
            </w:r>
            <w:r w:rsidR="00CF5362"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and </w:t>
            </w: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industrial partners</w:t>
            </w:r>
            <w:r w:rsidR="00160C1C" w:rsidRPr="003A446A">
              <w:rPr>
                <w:rFonts w:asciiTheme="minorHAnsi" w:hAnsiTheme="minorHAnsi" w:cstheme="minorHAnsi"/>
                <w:color w:val="000000"/>
                <w:szCs w:val="22"/>
              </w:rPr>
              <w:t>.</w:t>
            </w:r>
          </w:p>
        </w:tc>
      </w:tr>
      <w:tr w:rsidR="00DC3206" w:rsidRPr="003A446A" w14:paraId="25F4B81E" w14:textId="77777777" w:rsidTr="00DC3206">
        <w:tc>
          <w:tcPr>
            <w:tcW w:w="1054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DD315B5" w14:textId="77777777" w:rsidR="00DC3206" w:rsidRPr="003A446A" w:rsidRDefault="00DC3206" w:rsidP="00FF7553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DC3206" w:rsidRPr="003A446A" w14:paraId="40CDFF03" w14:textId="77777777" w:rsidTr="00160C1C">
        <w:trPr>
          <w:trHeight w:val="87"/>
        </w:trPr>
        <w:tc>
          <w:tcPr>
            <w:tcW w:w="10548" w:type="dxa"/>
            <w:gridSpan w:val="2"/>
            <w:tcBorders>
              <w:top w:val="nil"/>
            </w:tcBorders>
            <w:vAlign w:val="center"/>
          </w:tcPr>
          <w:p w14:paraId="38481803" w14:textId="77777777" w:rsidR="00DC3206" w:rsidRPr="003A446A" w:rsidRDefault="00DC3206" w:rsidP="00FF7553">
            <w:pPr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160C1C" w:rsidRPr="003A446A" w14:paraId="41911952" w14:textId="77777777" w:rsidTr="00FF7553">
        <w:tc>
          <w:tcPr>
            <w:tcW w:w="10548" w:type="dxa"/>
            <w:gridSpan w:val="2"/>
          </w:tcPr>
          <w:p w14:paraId="39BCDA5A" w14:textId="77777777" w:rsidR="00160C1C" w:rsidRPr="003A446A" w:rsidRDefault="00160C1C" w:rsidP="00160C1C">
            <w:pPr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b/>
                <w:color w:val="000000"/>
                <w:szCs w:val="22"/>
              </w:rPr>
              <w:t>Major Duties</w:t>
            </w:r>
          </w:p>
          <w:p w14:paraId="1D117462" w14:textId="77777777" w:rsidR="00160C1C" w:rsidRPr="003A446A" w:rsidRDefault="00160C1C" w:rsidP="00D06262">
            <w:pPr>
              <w:numPr>
                <w:ilvl w:val="0"/>
                <w:numId w:val="5"/>
              </w:numPr>
              <w:spacing w:before="120"/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To </w:t>
            </w:r>
            <w:r w:rsidR="00665796" w:rsidRPr="003A446A">
              <w:rPr>
                <w:rFonts w:asciiTheme="minorHAnsi" w:hAnsiTheme="minorHAnsi" w:cstheme="minorHAnsi"/>
                <w:color w:val="000000"/>
                <w:szCs w:val="22"/>
              </w:rPr>
              <w:t>assi</w:t>
            </w:r>
            <w:r w:rsidR="00CF5362" w:rsidRPr="003A446A">
              <w:rPr>
                <w:rFonts w:asciiTheme="minorHAnsi" w:hAnsiTheme="minorHAnsi" w:cstheme="minorHAnsi"/>
                <w:color w:val="000000"/>
                <w:szCs w:val="22"/>
              </w:rPr>
              <w:t>st in the development of</w:t>
            </w:r>
            <w:r w:rsidR="00D31865"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 cryomodules</w:t>
            </w:r>
            <w:r w:rsidR="00CF5362"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 superconducting crab</w:t>
            </w:r>
            <w:r w:rsidR="00665796"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 cavities at the Cockcroft institute and at collaborating institutions, specifically for </w:t>
            </w:r>
            <w:r w:rsidR="00CF5362" w:rsidRPr="003A446A">
              <w:rPr>
                <w:rFonts w:asciiTheme="minorHAnsi" w:hAnsiTheme="minorHAnsi" w:cstheme="minorHAnsi"/>
                <w:color w:val="000000"/>
                <w:szCs w:val="22"/>
              </w:rPr>
              <w:t>LHC upgrades</w:t>
            </w:r>
          </w:p>
          <w:p w14:paraId="41AA843B" w14:textId="77777777" w:rsidR="00160C1C" w:rsidRPr="003A446A" w:rsidRDefault="00160C1C" w:rsidP="00160C1C">
            <w:pPr>
              <w:tabs>
                <w:tab w:val="left" w:pos="2628"/>
              </w:tabs>
              <w:spacing w:before="120"/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This will include:</w:t>
            </w:r>
          </w:p>
          <w:p w14:paraId="459FA0DA" w14:textId="77777777" w:rsidR="00424B98" w:rsidRPr="003A446A" w:rsidRDefault="00424B98" w:rsidP="00B104F7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Developing QA procedures for components</w:t>
            </w:r>
          </w:p>
          <w:p w14:paraId="17EAA7BC" w14:textId="77777777" w:rsidR="00B104F7" w:rsidRPr="003A446A" w:rsidRDefault="00B104F7" w:rsidP="00B104F7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Performing mechanical measurements on SRF cryomodule systems at CERN, </w:t>
            </w:r>
            <w:proofErr w:type="gramStart"/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manufacturers</w:t>
            </w:r>
            <w:proofErr w:type="gramEnd"/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 or Daresbury</w:t>
            </w:r>
          </w:p>
          <w:p w14:paraId="2031974A" w14:textId="77777777" w:rsidR="00B104F7" w:rsidRPr="003A446A" w:rsidRDefault="00B104F7" w:rsidP="00B104F7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Visiting suppliers to perform QC on </w:t>
            </w:r>
            <w:proofErr w:type="gramStart"/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components</w:t>
            </w:r>
            <w:proofErr w:type="gramEnd"/>
          </w:p>
          <w:p w14:paraId="2985AA01" w14:textId="77777777" w:rsidR="00B104F7" w:rsidRPr="003A446A" w:rsidRDefault="00B104F7" w:rsidP="00B104F7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Ensuring components meet acceptance criteria working with technical staff at Daresbury and CERN</w:t>
            </w:r>
          </w:p>
          <w:p w14:paraId="07D7C414" w14:textId="77777777" w:rsidR="00B104F7" w:rsidRPr="003A446A" w:rsidRDefault="00B104F7" w:rsidP="00B104F7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color w:val="000000"/>
              </w:rPr>
              <w:t xml:space="preserve">Working with technical staff to deal with </w:t>
            </w:r>
            <w:proofErr w:type="gramStart"/>
            <w:r w:rsidRPr="003A446A">
              <w:rPr>
                <w:rFonts w:asciiTheme="minorHAnsi" w:hAnsiTheme="minorHAnsi" w:cstheme="minorHAnsi"/>
                <w:color w:val="000000"/>
              </w:rPr>
              <w:t>nonconformities</w:t>
            </w:r>
            <w:proofErr w:type="gramEnd"/>
          </w:p>
          <w:p w14:paraId="7B89F353" w14:textId="77777777" w:rsidR="00D31865" w:rsidRPr="003A446A" w:rsidRDefault="00D31865" w:rsidP="00D06262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Production of drawings or CAD for components or assemblies</w:t>
            </w:r>
            <w:r w:rsidR="00FA2BA3" w:rsidRPr="003A446A">
              <w:rPr>
                <w:rFonts w:asciiTheme="minorHAnsi" w:hAnsiTheme="minorHAnsi" w:cstheme="minorHAnsi"/>
                <w:color w:val="000000"/>
                <w:szCs w:val="22"/>
              </w:rPr>
              <w:t xml:space="preserve"> meeting all QA requirements</w:t>
            </w:r>
          </w:p>
          <w:p w14:paraId="7648C2F7" w14:textId="77777777" w:rsidR="00FA2BA3" w:rsidRPr="003A446A" w:rsidRDefault="00FA2BA3" w:rsidP="00D06262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Liaising with CERN and STFC for approval of drawings and release to manufacturing</w:t>
            </w:r>
          </w:p>
          <w:p w14:paraId="606C7BD5" w14:textId="77777777" w:rsidR="00FA2BA3" w:rsidRPr="003A446A" w:rsidRDefault="00FA2BA3" w:rsidP="00D06262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Procuring mechanical systems, producing requests for tender</w:t>
            </w:r>
          </w:p>
          <w:p w14:paraId="3CD78F31" w14:textId="77777777" w:rsidR="005C2F70" w:rsidRPr="003A446A" w:rsidRDefault="005C2F70" w:rsidP="00D06262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3A446A">
              <w:rPr>
                <w:rFonts w:asciiTheme="minorHAnsi" w:hAnsiTheme="minorHAnsi" w:cstheme="minorHAnsi"/>
                <w:color w:val="000000"/>
                <w:szCs w:val="22"/>
              </w:rPr>
              <w:t>Evaluating tender submission</w:t>
            </w:r>
          </w:p>
          <w:p w14:paraId="349D2B76" w14:textId="77777777" w:rsidR="00424B98" w:rsidRPr="003A446A" w:rsidRDefault="00424B98" w:rsidP="00424B98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3A446A">
              <w:rPr>
                <w:rFonts w:asciiTheme="minorHAnsi" w:hAnsiTheme="minorHAnsi" w:cstheme="minorHAnsi"/>
                <w:color w:val="000000"/>
              </w:rPr>
              <w:t>Mechanical design and analysis of RF cavities</w:t>
            </w:r>
          </w:p>
          <w:p w14:paraId="0C990D7C" w14:textId="77777777" w:rsidR="00FA2BA3" w:rsidRPr="003A446A" w:rsidRDefault="00FA2BA3" w:rsidP="00424B98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</w:p>
          <w:p w14:paraId="66A709B0" w14:textId="77777777" w:rsidR="00160C1C" w:rsidRPr="003A446A" w:rsidRDefault="00160C1C" w:rsidP="00160C1C">
            <w:pPr>
              <w:tabs>
                <w:tab w:val="left" w:pos="2628"/>
              </w:tabs>
              <w:rPr>
                <w:rFonts w:asciiTheme="minorHAnsi" w:hAnsiTheme="minorHAnsi" w:cstheme="minorHAnsi"/>
                <w:color w:val="000000"/>
              </w:rPr>
            </w:pPr>
          </w:p>
          <w:p w14:paraId="312B9542" w14:textId="77777777" w:rsidR="00160C1C" w:rsidRPr="003A446A" w:rsidRDefault="00C67520" w:rsidP="00160C1C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A446A">
              <w:rPr>
                <w:rFonts w:asciiTheme="minorHAnsi" w:hAnsiTheme="minorHAnsi" w:cstheme="minorHAnsi"/>
                <w:b/>
                <w:color w:val="000000"/>
                <w:szCs w:val="22"/>
              </w:rPr>
              <w:t>Other Duties</w:t>
            </w:r>
          </w:p>
          <w:p w14:paraId="7009C32A" w14:textId="77777777" w:rsidR="00665796" w:rsidRPr="003A446A" w:rsidRDefault="00665796" w:rsidP="00D31865">
            <w:pPr>
              <w:pStyle w:val="PlainText"/>
              <w:spacing w:before="120"/>
              <w:jc w:val="both"/>
              <w:rPr>
                <w:rFonts w:asciiTheme="minorHAnsi" w:hAnsiTheme="minorHAnsi" w:cstheme="minorHAnsi"/>
                <w:color w:val="000000"/>
                <w:szCs w:val="22"/>
              </w:rPr>
            </w:pPr>
          </w:p>
        </w:tc>
      </w:tr>
    </w:tbl>
    <w:p w14:paraId="76852A64" w14:textId="77777777" w:rsidR="00EB2BEA" w:rsidRPr="003A446A" w:rsidRDefault="00EB2BEA">
      <w:pPr>
        <w:rPr>
          <w:rFonts w:asciiTheme="minorHAnsi" w:hAnsiTheme="minorHAnsi" w:cstheme="minorHAnsi"/>
          <w:szCs w:val="22"/>
        </w:rPr>
      </w:pPr>
    </w:p>
    <w:sectPr w:rsidR="00EB2BEA" w:rsidRPr="003A446A" w:rsidSect="00A02069">
      <w:pgSz w:w="11909" w:h="16834"/>
      <w:pgMar w:top="720" w:right="720" w:bottom="720" w:left="720" w:header="0" w:footer="0" w:gutter="0"/>
      <w:paperSrc w:first="15" w:other="15"/>
      <w:cols w:space="709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1A6D8D"/>
    <w:multiLevelType w:val="hybridMultilevel"/>
    <w:tmpl w:val="245416BE"/>
    <w:lvl w:ilvl="0" w:tplc="5660239C">
      <w:start w:val="1"/>
      <w:numFmt w:val="bullet"/>
      <w:lvlText w:val="-"/>
      <w:lvlJc w:val="left"/>
      <w:pPr>
        <w:tabs>
          <w:tab w:val="num" w:pos="340"/>
        </w:tabs>
        <w:ind w:left="340" w:hanging="170"/>
      </w:pPr>
      <w:rPr>
        <w:rFonts w:ascii="Arial" w:eastAsia="Times New Roman" w:hAnsi="Arial" w:hint="default"/>
      </w:rPr>
    </w:lvl>
    <w:lvl w:ilvl="1" w:tplc="0809001B">
      <w:start w:val="1"/>
      <w:numFmt w:val="lowerRoman"/>
      <w:lvlText w:val="%2."/>
      <w:lvlJc w:val="right"/>
      <w:pPr>
        <w:tabs>
          <w:tab w:val="num" w:pos="1260"/>
        </w:tabs>
        <w:ind w:left="1260" w:hanging="360"/>
      </w:pPr>
      <w:rPr>
        <w:rFonts w:hint="default"/>
      </w:rPr>
    </w:lvl>
    <w:lvl w:ilvl="2" w:tplc="793A3738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A7726"/>
    <w:multiLevelType w:val="hybridMultilevel"/>
    <w:tmpl w:val="983CC86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6222DB"/>
    <w:multiLevelType w:val="hybridMultilevel"/>
    <w:tmpl w:val="995AB1F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E705D8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37AF2"/>
    <w:multiLevelType w:val="hybridMultilevel"/>
    <w:tmpl w:val="5E0C8196"/>
    <w:lvl w:ilvl="0" w:tplc="1DB871B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3533757"/>
    <w:multiLevelType w:val="hybridMultilevel"/>
    <w:tmpl w:val="2D44E70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3201879">
    <w:abstractNumId w:val="1"/>
  </w:num>
  <w:num w:numId="2" w16cid:durableId="1072655349">
    <w:abstractNumId w:val="2"/>
  </w:num>
  <w:num w:numId="3" w16cid:durableId="448548752">
    <w:abstractNumId w:val="4"/>
  </w:num>
  <w:num w:numId="4" w16cid:durableId="1775396419">
    <w:abstractNumId w:val="3"/>
  </w:num>
  <w:num w:numId="5" w16cid:durableId="335306623">
    <w:abstractNumId w:val="0"/>
  </w:num>
  <w:num w:numId="6" w16cid:durableId="693115648">
    <w:abstractNumId w:val="0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1MDA3MjA2MLM0NDJQ0lEKTi0uzszPAykwrAUAds5pmSwAAAA="/>
  </w:docVars>
  <w:rsids>
    <w:rsidRoot w:val="002865AE"/>
    <w:rsid w:val="000934B6"/>
    <w:rsid w:val="000C5FE0"/>
    <w:rsid w:val="000D364C"/>
    <w:rsid w:val="000E4CAA"/>
    <w:rsid w:val="000F6CE1"/>
    <w:rsid w:val="0014346D"/>
    <w:rsid w:val="00160C1C"/>
    <w:rsid w:val="002501D2"/>
    <w:rsid w:val="002865AE"/>
    <w:rsid w:val="002C7E8E"/>
    <w:rsid w:val="003360BE"/>
    <w:rsid w:val="003A446A"/>
    <w:rsid w:val="003C3D90"/>
    <w:rsid w:val="00424B98"/>
    <w:rsid w:val="0044405F"/>
    <w:rsid w:val="004673F0"/>
    <w:rsid w:val="00467D21"/>
    <w:rsid w:val="005509E1"/>
    <w:rsid w:val="005C2F70"/>
    <w:rsid w:val="00645F36"/>
    <w:rsid w:val="00657E5D"/>
    <w:rsid w:val="00665796"/>
    <w:rsid w:val="006D0C42"/>
    <w:rsid w:val="007A2DA0"/>
    <w:rsid w:val="008107EF"/>
    <w:rsid w:val="00857F0A"/>
    <w:rsid w:val="008A7018"/>
    <w:rsid w:val="008C6CB7"/>
    <w:rsid w:val="00917E31"/>
    <w:rsid w:val="0097729E"/>
    <w:rsid w:val="00991620"/>
    <w:rsid w:val="00A02069"/>
    <w:rsid w:val="00A33A8E"/>
    <w:rsid w:val="00A66111"/>
    <w:rsid w:val="00A80B59"/>
    <w:rsid w:val="00A967CA"/>
    <w:rsid w:val="00AA4D65"/>
    <w:rsid w:val="00AC3C1A"/>
    <w:rsid w:val="00AE03A9"/>
    <w:rsid w:val="00B104F7"/>
    <w:rsid w:val="00B17620"/>
    <w:rsid w:val="00BA70DF"/>
    <w:rsid w:val="00BD354B"/>
    <w:rsid w:val="00C05C4C"/>
    <w:rsid w:val="00C221F0"/>
    <w:rsid w:val="00C67520"/>
    <w:rsid w:val="00CA42F0"/>
    <w:rsid w:val="00CF5362"/>
    <w:rsid w:val="00D06262"/>
    <w:rsid w:val="00D31865"/>
    <w:rsid w:val="00DB696E"/>
    <w:rsid w:val="00DC3206"/>
    <w:rsid w:val="00DC7119"/>
    <w:rsid w:val="00DD3DD2"/>
    <w:rsid w:val="00DF6A03"/>
    <w:rsid w:val="00E4410E"/>
    <w:rsid w:val="00EA213C"/>
    <w:rsid w:val="00EB2BEA"/>
    <w:rsid w:val="00EC65BC"/>
    <w:rsid w:val="00ED4274"/>
    <w:rsid w:val="00F26228"/>
    <w:rsid w:val="00FA2BA3"/>
    <w:rsid w:val="00FF1BFC"/>
    <w:rsid w:val="00FF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165FB8"/>
  <w15:docId w15:val="{6A247056-22D1-4041-8FC1-71DAA015E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5AE"/>
    <w:pPr>
      <w:jc w:val="both"/>
    </w:pPr>
    <w:rPr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206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857F0A"/>
    <w:rPr>
      <w:color w:val="808080"/>
    </w:rPr>
  </w:style>
  <w:style w:type="paragraph" w:styleId="BalloonText">
    <w:name w:val="Balloon Text"/>
    <w:basedOn w:val="Normal"/>
    <w:link w:val="BalloonTextChar"/>
    <w:rsid w:val="00857F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57F0A"/>
    <w:rPr>
      <w:rFonts w:ascii="Tahoma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rsid w:val="00467D21"/>
    <w:pPr>
      <w:spacing w:before="100" w:beforeAutospacing="1" w:after="100" w:afterAutospacing="1"/>
      <w:jc w:val="left"/>
    </w:pPr>
    <w:rPr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467D21"/>
    <w:pPr>
      <w:ind w:left="720"/>
      <w:contextualSpacing/>
    </w:pPr>
  </w:style>
  <w:style w:type="paragraph" w:styleId="PlainText">
    <w:name w:val="Plain Text"/>
    <w:basedOn w:val="Normal"/>
    <w:link w:val="PlainTextChar"/>
    <w:rsid w:val="00160C1C"/>
    <w:pPr>
      <w:jc w:val="left"/>
    </w:pPr>
    <w:rPr>
      <w:rFonts w:ascii="Courier New" w:hAnsi="Courier New" w:cs="Courier New"/>
      <w:sz w:val="20"/>
      <w:lang w:val="en-GB"/>
    </w:rPr>
  </w:style>
  <w:style w:type="character" w:customStyle="1" w:styleId="PlainTextChar">
    <w:name w:val="Plain Text Char"/>
    <w:basedOn w:val="DefaultParagraphFont"/>
    <w:link w:val="PlainText"/>
    <w:rsid w:val="00160C1C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47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B2E6DC53DCB455CB98B5079DF447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8CF0D-B8EB-4D5A-85D7-267D789761A2}"/>
      </w:docPartPr>
      <w:docPartBody>
        <w:p w:rsidR="00C00C70" w:rsidRDefault="004C4CC5" w:rsidP="004C4CC5">
          <w:pPr>
            <w:pStyle w:val="AB2E6DC53DCB455CB98B5079DF4479E9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A781884DFAA34A4093E556387EBF6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6A507-1E14-48C4-AD65-3D26D2DBFB8C}"/>
      </w:docPartPr>
      <w:docPartBody>
        <w:p w:rsidR="00C00C70" w:rsidRDefault="004C4CC5" w:rsidP="004C4CC5">
          <w:pPr>
            <w:pStyle w:val="A781884DFAA34A4093E556387EBF61F0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21D762B16ABB4A74B21105C9C5957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3729E-593B-436A-AA72-72227E7A1A7D}"/>
      </w:docPartPr>
      <w:docPartBody>
        <w:p w:rsidR="00C00C70" w:rsidRDefault="004C4CC5" w:rsidP="004C4CC5">
          <w:pPr>
            <w:pStyle w:val="21D762B16ABB4A74B21105C9C5957627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0375"/>
    <w:rsid w:val="00026D29"/>
    <w:rsid w:val="000D05AB"/>
    <w:rsid w:val="000D0F50"/>
    <w:rsid w:val="0012005B"/>
    <w:rsid w:val="00127FEF"/>
    <w:rsid w:val="00185FA4"/>
    <w:rsid w:val="001C29DC"/>
    <w:rsid w:val="002200D3"/>
    <w:rsid w:val="002A4DE1"/>
    <w:rsid w:val="003A58CD"/>
    <w:rsid w:val="00443DC3"/>
    <w:rsid w:val="004526B3"/>
    <w:rsid w:val="004C4CC5"/>
    <w:rsid w:val="00515DF3"/>
    <w:rsid w:val="00832D87"/>
    <w:rsid w:val="008C0375"/>
    <w:rsid w:val="008C7D99"/>
    <w:rsid w:val="008D3D23"/>
    <w:rsid w:val="00BF4715"/>
    <w:rsid w:val="00C00C70"/>
    <w:rsid w:val="00C01448"/>
    <w:rsid w:val="00C22C14"/>
    <w:rsid w:val="00EC2701"/>
    <w:rsid w:val="00ED164D"/>
    <w:rsid w:val="00F0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C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0D3"/>
    <w:rPr>
      <w:color w:val="808080"/>
    </w:rPr>
  </w:style>
  <w:style w:type="paragraph" w:customStyle="1" w:styleId="AB2E6DC53DCB455CB98B5079DF4479E91">
    <w:name w:val="AB2E6DC53DCB455CB98B5079DF4479E9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A781884DFAA34A4093E556387EBF61F01">
    <w:name w:val="A781884DFAA34A4093E556387EBF61F0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21D762B16ABB4A74B21105C9C59576271">
    <w:name w:val="21D762B16ABB4A74B21105C9C5957627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</dc:creator>
  <cp:lastModifiedBy>Griffith, Robin (griffi55)</cp:lastModifiedBy>
  <cp:revision>5</cp:revision>
  <cp:lastPrinted>2011-09-27T10:52:00Z</cp:lastPrinted>
  <dcterms:created xsi:type="dcterms:W3CDTF">2022-07-18T01:18:00Z</dcterms:created>
  <dcterms:modified xsi:type="dcterms:W3CDTF">2024-04-10T14:59:00Z</dcterms:modified>
</cp:coreProperties>
</file>